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0130C" w14:textId="77D77370" w:rsidR="00532B08" w:rsidRDefault="00532B08" w:rsidP="00532B08">
      <w:r>
        <w:rPr>
          <w:rFonts w:ascii="Arial" w:hAnsi="Arial" w:cs="Arial"/>
          <w:b/>
          <w:bCs/>
          <w:color w:val="212529"/>
          <w:sz w:val="23"/>
          <w:szCs w:val="23"/>
          <w:shd w:val="clear" w:color="auto" w:fill="FFFFFF"/>
        </w:rPr>
        <w:t xml:space="preserve">Time Allowed: 1 </w:t>
      </w:r>
      <w:proofErr w:type="gramStart"/>
      <w:r>
        <w:rPr>
          <w:rFonts w:ascii="Arial" w:hAnsi="Arial" w:cs="Arial"/>
          <w:b/>
          <w:bCs/>
          <w:color w:val="212529"/>
          <w:sz w:val="23"/>
          <w:szCs w:val="23"/>
          <w:shd w:val="clear" w:color="auto" w:fill="FFFFFF"/>
        </w:rPr>
        <w:t>hour  30</w:t>
      </w:r>
      <w:proofErr w:type="gramEnd"/>
      <w:r>
        <w:rPr>
          <w:rFonts w:ascii="Arial" w:hAnsi="Arial" w:cs="Arial"/>
          <w:b/>
          <w:bCs/>
          <w:color w:val="212529"/>
          <w:sz w:val="23"/>
          <w:szCs w:val="23"/>
          <w:shd w:val="clear" w:color="auto" w:fill="FFFFFF"/>
        </w:rPr>
        <w:t xml:space="preserve"> minutes</w:t>
      </w:r>
    </w:p>
    <w:p w14:paraId="60BEE63F" w14:textId="77777777" w:rsidR="002B35CB" w:rsidRPr="002B35CB" w:rsidRDefault="002B35CB" w:rsidP="002B35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</w:pPr>
      <w:r w:rsidRPr="002B35CB"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  <w:t>This Examination consists of one question.</w:t>
      </w:r>
    </w:p>
    <w:p w14:paraId="1693ED8F" w14:textId="77777777" w:rsidR="002B35CB" w:rsidRPr="002B35CB" w:rsidRDefault="002B35CB" w:rsidP="002B35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</w:pPr>
      <w:r w:rsidRPr="002B35CB"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  <w:t>Open a new folder in your computer and rename it as ITE1112-Your-Index–Number. You must save all your work in the folder and compress it as ITE1112-Your–Index–Number.zip or ITE1112-Your–Index–</w:t>
      </w:r>
      <w:proofErr w:type="spellStart"/>
      <w:r w:rsidRPr="002B35CB"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  <w:t>Number.rar</w:t>
      </w:r>
      <w:proofErr w:type="spellEnd"/>
    </w:p>
    <w:p w14:paraId="440D454A" w14:textId="77777777" w:rsidR="002B35CB" w:rsidRPr="002B35CB" w:rsidRDefault="002B35CB" w:rsidP="002B35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</w:pPr>
      <w:r w:rsidRPr="002B35CB"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  <w:t>Examination questions are given at the beginning of the Module ITE1112- Visual Application Programming.</w:t>
      </w:r>
    </w:p>
    <w:p w14:paraId="4C280684" w14:textId="77777777" w:rsidR="002B35CB" w:rsidRPr="002B35CB" w:rsidRDefault="002B35CB" w:rsidP="002B35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</w:pPr>
      <w:r w:rsidRPr="002B35CB"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  <w:t>Save your work every 05 minutes and upload the final doc (.zip or .</w:t>
      </w:r>
      <w:proofErr w:type="spellStart"/>
      <w:r w:rsidRPr="002B35CB"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  <w:t>rar</w:t>
      </w:r>
      <w:proofErr w:type="spellEnd"/>
      <w:r w:rsidRPr="002B35CB"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  <w:t xml:space="preserve"> file) into the Moodle on or </w:t>
      </w:r>
      <w:r w:rsidRPr="002B35CB">
        <w:rPr>
          <w:rFonts w:ascii="Arial" w:eastAsia="Times New Roman" w:hAnsi="Arial" w:cs="Arial"/>
          <w:b/>
          <w:bCs/>
          <w:color w:val="212529"/>
          <w:sz w:val="23"/>
          <w:szCs w:val="23"/>
          <w:lang w:val="en-US" w:bidi="si-LK"/>
        </w:rPr>
        <w:t>before 3.00 pm</w:t>
      </w:r>
      <w:r w:rsidRPr="002B35CB">
        <w:rPr>
          <w:rFonts w:ascii="Arial" w:eastAsia="Times New Roman" w:hAnsi="Arial" w:cs="Arial"/>
          <w:color w:val="212529"/>
          <w:sz w:val="23"/>
          <w:szCs w:val="23"/>
          <w:lang w:val="en-US" w:bidi="si-LK"/>
        </w:rPr>
        <w:t>.</w:t>
      </w:r>
    </w:p>
    <w:p w14:paraId="3A38B4F9" w14:textId="5630F4D0" w:rsidR="00CD0813" w:rsidRDefault="00CD0813" w:rsidP="00CD0813">
      <w:pPr>
        <w:pStyle w:val="NormalWeb"/>
        <w:shd w:val="clear" w:color="auto" w:fill="E7F3F5"/>
        <w:spacing w:before="0" w:beforeAutospacing="0" w:after="120" w:afterAutospacing="0"/>
        <w:rPr>
          <w:rFonts w:ascii="Arial" w:hAnsi="Arial" w:cs="Arial"/>
          <w:color w:val="001A1E"/>
          <w:sz w:val="23"/>
          <w:szCs w:val="23"/>
        </w:rPr>
      </w:pPr>
      <w:r>
        <w:rPr>
          <w:rFonts w:ascii="Arial" w:hAnsi="Arial" w:cs="Arial"/>
          <w:color w:val="001A1E"/>
          <w:sz w:val="23"/>
          <w:szCs w:val="23"/>
          <w:lang w:val="en-GB"/>
        </w:rPr>
        <w:t>Write a program which will take you to a welcome screen which will enable you to input the radius/length/height and calculate the following:</w:t>
      </w:r>
    </w:p>
    <w:p w14:paraId="2C83903F" w14:textId="77777777" w:rsidR="00CD0813" w:rsidRDefault="00CD0813" w:rsidP="00CD0813">
      <w:pPr>
        <w:pStyle w:val="NormalWeb"/>
        <w:shd w:val="clear" w:color="auto" w:fill="E7F3F5"/>
        <w:spacing w:before="0" w:beforeAutospacing="0" w:after="120" w:afterAutospacing="0"/>
        <w:rPr>
          <w:rFonts w:ascii="Arial" w:hAnsi="Arial" w:cs="Arial"/>
          <w:color w:val="001A1E"/>
          <w:sz w:val="23"/>
          <w:szCs w:val="23"/>
        </w:rPr>
      </w:pPr>
      <w:r>
        <w:rPr>
          <w:rFonts w:ascii="Arial" w:hAnsi="Arial" w:cs="Arial"/>
          <w:color w:val="001A1E"/>
          <w:sz w:val="23"/>
          <w:szCs w:val="23"/>
          <w:lang w:val="en-GB"/>
        </w:rPr>
        <w:t>1.       Surface area &amp; volume of a solid cylinder</w:t>
      </w:r>
    </w:p>
    <w:p w14:paraId="4E4187EB" w14:textId="77777777" w:rsidR="00CD0813" w:rsidRDefault="00CD0813" w:rsidP="00CD0813">
      <w:pPr>
        <w:pStyle w:val="NormalWeb"/>
        <w:shd w:val="clear" w:color="auto" w:fill="E7F3F5"/>
        <w:spacing w:before="0" w:beforeAutospacing="0" w:after="120" w:afterAutospacing="0"/>
        <w:rPr>
          <w:rFonts w:ascii="Arial" w:hAnsi="Arial" w:cs="Arial"/>
          <w:color w:val="001A1E"/>
          <w:sz w:val="23"/>
          <w:szCs w:val="23"/>
        </w:rPr>
      </w:pPr>
      <w:r>
        <w:rPr>
          <w:rFonts w:ascii="Arial" w:hAnsi="Arial" w:cs="Arial"/>
          <w:color w:val="001A1E"/>
          <w:sz w:val="23"/>
          <w:szCs w:val="23"/>
          <w:lang w:val="en-GB"/>
        </w:rPr>
        <w:t>2.       Surface area &amp; volume of a cube</w:t>
      </w:r>
    </w:p>
    <w:p w14:paraId="430823B4" w14:textId="77777777" w:rsidR="00CD0813" w:rsidRDefault="00CD0813" w:rsidP="00CD0813">
      <w:pPr>
        <w:pStyle w:val="NormalWeb"/>
        <w:shd w:val="clear" w:color="auto" w:fill="E7F3F5"/>
        <w:spacing w:before="0" w:beforeAutospacing="0" w:after="120" w:afterAutospacing="0"/>
        <w:rPr>
          <w:rFonts w:ascii="Arial" w:hAnsi="Arial" w:cs="Arial"/>
          <w:color w:val="001A1E"/>
          <w:sz w:val="23"/>
          <w:szCs w:val="23"/>
        </w:rPr>
      </w:pPr>
      <w:r>
        <w:rPr>
          <w:rFonts w:ascii="Arial" w:hAnsi="Arial" w:cs="Arial"/>
          <w:color w:val="001A1E"/>
          <w:sz w:val="23"/>
          <w:szCs w:val="23"/>
          <w:lang w:val="en-GB"/>
        </w:rPr>
        <w:t>3.       Area and circumference of a circle</w:t>
      </w:r>
    </w:p>
    <w:p w14:paraId="2A4E885C" w14:textId="77777777" w:rsidR="00CD0813" w:rsidRDefault="00CD0813" w:rsidP="00CD0813">
      <w:pPr>
        <w:pStyle w:val="NormalWeb"/>
        <w:shd w:val="clear" w:color="auto" w:fill="E7F3F5"/>
        <w:spacing w:before="0" w:beforeAutospacing="0" w:after="120" w:afterAutospacing="0"/>
        <w:rPr>
          <w:rFonts w:ascii="Arial" w:hAnsi="Arial" w:cs="Arial"/>
          <w:color w:val="001A1E"/>
          <w:sz w:val="23"/>
          <w:szCs w:val="23"/>
        </w:rPr>
      </w:pPr>
      <w:r>
        <w:rPr>
          <w:rFonts w:ascii="Arial" w:hAnsi="Arial" w:cs="Arial"/>
          <w:color w:val="001A1E"/>
          <w:sz w:val="23"/>
          <w:szCs w:val="23"/>
        </w:rPr>
        <w:t>The selection of the option will take you to a window where you may enter your input values and where the output will be displayed.</w:t>
      </w:r>
    </w:p>
    <w:p w14:paraId="21D1EE57" w14:textId="77777777" w:rsidR="00CD0813" w:rsidRDefault="00CD0813" w:rsidP="00CD0813">
      <w:pPr>
        <w:pStyle w:val="NormalWeb"/>
        <w:shd w:val="clear" w:color="auto" w:fill="E7F3F5"/>
        <w:spacing w:before="0" w:beforeAutospacing="0" w:after="120" w:afterAutospacing="0"/>
        <w:rPr>
          <w:rFonts w:ascii="Arial" w:hAnsi="Arial" w:cs="Arial"/>
          <w:color w:val="001A1E"/>
          <w:sz w:val="23"/>
          <w:szCs w:val="23"/>
        </w:rPr>
      </w:pPr>
      <w:r>
        <w:rPr>
          <w:rFonts w:ascii="Arial" w:hAnsi="Arial" w:cs="Arial"/>
          <w:color w:val="001A1E"/>
          <w:sz w:val="23"/>
          <w:szCs w:val="23"/>
        </w:rPr>
        <w:t>You may use only two windows in total – one for the welcome and selection, and the other for the input and output.</w:t>
      </w:r>
    </w:p>
    <w:sectPr w:rsidR="00CD08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1753A9" w14:textId="77777777" w:rsidR="00F92FEE" w:rsidRDefault="00F92FEE" w:rsidP="002B35CB">
      <w:pPr>
        <w:spacing w:after="0" w:line="240" w:lineRule="auto"/>
      </w:pPr>
      <w:r>
        <w:separator/>
      </w:r>
    </w:p>
  </w:endnote>
  <w:endnote w:type="continuationSeparator" w:id="0">
    <w:p w14:paraId="3F69AEBE" w14:textId="77777777" w:rsidR="00F92FEE" w:rsidRDefault="00F92FEE" w:rsidP="002B35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552F6" w14:textId="77777777" w:rsidR="00F92FEE" w:rsidRDefault="00F92FEE" w:rsidP="002B35CB">
      <w:pPr>
        <w:spacing w:after="0" w:line="240" w:lineRule="auto"/>
      </w:pPr>
      <w:r>
        <w:separator/>
      </w:r>
    </w:p>
  </w:footnote>
  <w:footnote w:type="continuationSeparator" w:id="0">
    <w:p w14:paraId="0CF2D6C3" w14:textId="77777777" w:rsidR="00F92FEE" w:rsidRDefault="00F92FEE" w:rsidP="002B35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952EBE"/>
    <w:multiLevelType w:val="multilevel"/>
    <w:tmpl w:val="C61249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jUzNzA1MTQzMzNX0lEKTi0uzszPAykwrAUAXi21rywAAAA="/>
  </w:docVars>
  <w:rsids>
    <w:rsidRoot w:val="00CD0813"/>
    <w:rsid w:val="002B35CB"/>
    <w:rsid w:val="00532B08"/>
    <w:rsid w:val="00CD0813"/>
    <w:rsid w:val="00F92FEE"/>
    <w:rsid w:val="00FF3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76260"/>
  <w15:chartTrackingRefBased/>
  <w15:docId w15:val="{E9D2A6D7-CC0B-4446-AC56-FB29BB0F8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35C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D08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si-LK"/>
    </w:rPr>
  </w:style>
  <w:style w:type="paragraph" w:styleId="Header">
    <w:name w:val="header"/>
    <w:basedOn w:val="Normal"/>
    <w:link w:val="HeaderChar"/>
    <w:uiPriority w:val="99"/>
    <w:unhideWhenUsed/>
    <w:rsid w:val="002B35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5CB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B35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35CB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7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98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Etugala</dc:creator>
  <cp:keywords/>
  <dc:description/>
  <cp:lastModifiedBy>Kevin Etugala</cp:lastModifiedBy>
  <cp:revision>1</cp:revision>
  <dcterms:created xsi:type="dcterms:W3CDTF">2021-09-18T08:01:00Z</dcterms:created>
  <dcterms:modified xsi:type="dcterms:W3CDTF">2021-09-18T09:44:00Z</dcterms:modified>
</cp:coreProperties>
</file>